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35FFCC" w14:textId="77777777" w:rsidR="00754061" w:rsidRDefault="00372BA7">
      <w:pPr>
        <w:tabs>
          <w:tab w:val="center" w:pos="4680"/>
        </w:tabs>
        <w:rPr>
          <w:b/>
          <w:bCs/>
        </w:rPr>
      </w:pPr>
      <w:r>
        <w:tab/>
      </w:r>
      <w:r>
        <w:rPr>
          <w:b/>
          <w:bCs/>
        </w:rPr>
        <w:t>ADVERTISEMENT FOR</w:t>
      </w:r>
      <w:r w:rsidR="0025778E">
        <w:rPr>
          <w:b/>
          <w:bCs/>
        </w:rPr>
        <w:t xml:space="preserve"> BIDS</w:t>
      </w:r>
      <w:r>
        <w:rPr>
          <w:b/>
          <w:bCs/>
        </w:rPr>
        <w:t xml:space="preserve"> </w:t>
      </w:r>
    </w:p>
    <w:p w14:paraId="0DA2FA7F" w14:textId="77777777" w:rsidR="00372BA7" w:rsidRDefault="00372BA7">
      <w:pPr>
        <w:rPr>
          <w:b/>
          <w:bCs/>
        </w:rPr>
      </w:pPr>
    </w:p>
    <w:p w14:paraId="40709541" w14:textId="77777777" w:rsidR="00372BA7" w:rsidRDefault="00372BA7"/>
    <w:p w14:paraId="3A1AC484" w14:textId="77D910CC" w:rsidR="00372BA7" w:rsidRDefault="005F78BA">
      <w:r>
        <w:t xml:space="preserve">Separate sealed bids will be received by the </w:t>
      </w:r>
      <w:r w:rsidR="004B2F3B">
        <w:rPr>
          <w:u w:val="single"/>
        </w:rPr>
        <w:t>City</w:t>
      </w:r>
      <w:r>
        <w:rPr>
          <w:u w:val="single"/>
        </w:rPr>
        <w:t xml:space="preserve"> of Drew, Mississippi</w:t>
      </w:r>
      <w:r>
        <w:t xml:space="preserve">, for </w:t>
      </w:r>
      <w:r>
        <w:rPr>
          <w:u w:val="single"/>
        </w:rPr>
        <w:t>2023 Drew Street Improvements, Shelby Drive and Green Ave., Project No. 9</w:t>
      </w:r>
      <w:r w:rsidR="004B2F3B">
        <w:rPr>
          <w:u w:val="single"/>
        </w:rPr>
        <w:t>2</w:t>
      </w:r>
      <w:r>
        <w:rPr>
          <w:u w:val="single"/>
        </w:rPr>
        <w:t>-23</w:t>
      </w:r>
      <w:r>
        <w:t xml:space="preserve"> until </w:t>
      </w:r>
      <w:r>
        <w:rPr>
          <w:u w:val="single"/>
        </w:rPr>
        <w:t>4</w:t>
      </w:r>
      <w:r w:rsidRPr="005913F8">
        <w:rPr>
          <w:u w:val="single"/>
        </w:rPr>
        <w:t>:</w:t>
      </w:r>
      <w:r>
        <w:rPr>
          <w:u w:val="single"/>
        </w:rPr>
        <w:t>3</w:t>
      </w:r>
      <w:r w:rsidRPr="005913F8">
        <w:rPr>
          <w:u w:val="single"/>
        </w:rPr>
        <w:t xml:space="preserve">0 p.m. </w:t>
      </w:r>
      <w:r w:rsidRPr="00E233B1">
        <w:t xml:space="preserve">Local time, on </w:t>
      </w:r>
      <w:r w:rsidR="0096680F">
        <w:rPr>
          <w:u w:val="single"/>
        </w:rPr>
        <w:t xml:space="preserve">Monday, </w:t>
      </w:r>
      <w:r>
        <w:rPr>
          <w:u w:val="single"/>
        </w:rPr>
        <w:t>August 14, 2023__</w:t>
      </w:r>
      <w:r w:rsidRPr="00E233B1">
        <w:t>at</w:t>
      </w:r>
      <w:r>
        <w:t xml:space="preserve"> </w:t>
      </w:r>
      <w:r w:rsidRPr="002064C4">
        <w:rPr>
          <w:u w:val="single"/>
        </w:rPr>
        <w:t>Drew City Hall, Drew, M</w:t>
      </w:r>
      <w:r>
        <w:rPr>
          <w:u w:val="single"/>
        </w:rPr>
        <w:t>S</w:t>
      </w:r>
      <w:r w:rsidRPr="002064C4">
        <w:rPr>
          <w:u w:val="single"/>
        </w:rPr>
        <w:t>.</w:t>
      </w:r>
      <w:r>
        <w:rPr>
          <w:u w:val="single"/>
        </w:rPr>
        <w:t xml:space="preserve"> </w:t>
      </w:r>
      <w:r>
        <w:t>When bids will be opened and read aloud</w:t>
      </w:r>
      <w:r>
        <w:rPr>
          <w:u w:val="single"/>
        </w:rPr>
        <w:t>.</w:t>
      </w:r>
    </w:p>
    <w:p w14:paraId="2FF1D6FE" w14:textId="77777777" w:rsidR="00372BA7" w:rsidRDefault="009A61C3">
      <w:r>
        <w:t xml:space="preserve"> </w:t>
      </w:r>
    </w:p>
    <w:p w14:paraId="6BD19C59" w14:textId="77777777" w:rsidR="00372BA7" w:rsidRDefault="00372BA7">
      <w:r>
        <w:t>The Notice and Instruction to Bidders, Form of Bid, Form of Contractor, Plans and Specifications, Form of Bid Bond, Performance and Payment Bond</w:t>
      </w:r>
      <w:r w:rsidR="0025778E">
        <w:t>,</w:t>
      </w:r>
      <w:r>
        <w:t xml:space="preserve"> and other Contract Documents are on file and open to public inspection at the following address:</w:t>
      </w:r>
    </w:p>
    <w:p w14:paraId="6367E682" w14:textId="77777777" w:rsidR="00372BA7" w:rsidRDefault="00372BA7"/>
    <w:p w14:paraId="240303E3" w14:textId="0BD6DDB4" w:rsidR="00372BA7" w:rsidRDefault="00603246" w:rsidP="0025778E">
      <w:pPr>
        <w:jc w:val="center"/>
        <w:rPr>
          <w:u w:val="single"/>
        </w:rPr>
      </w:pPr>
      <w:r>
        <w:rPr>
          <w:u w:val="single"/>
        </w:rPr>
        <w:t>City</w:t>
      </w:r>
      <w:r w:rsidR="00266EBA">
        <w:rPr>
          <w:u w:val="single"/>
        </w:rPr>
        <w:t xml:space="preserve"> of </w:t>
      </w:r>
      <w:r w:rsidR="002064C4">
        <w:rPr>
          <w:u w:val="single"/>
        </w:rPr>
        <w:t>D</w:t>
      </w:r>
      <w:r w:rsidR="004B2F3B">
        <w:rPr>
          <w:u w:val="single"/>
        </w:rPr>
        <w:t>rew</w:t>
      </w:r>
      <w:r w:rsidR="0084103D">
        <w:rPr>
          <w:u w:val="single"/>
        </w:rPr>
        <w:t xml:space="preserve">, </w:t>
      </w:r>
      <w:r w:rsidR="00266EBA">
        <w:rPr>
          <w:u w:val="single"/>
        </w:rPr>
        <w:t xml:space="preserve">101 Front </w:t>
      </w:r>
      <w:r w:rsidR="00ED7493">
        <w:rPr>
          <w:u w:val="single"/>
        </w:rPr>
        <w:t>Street</w:t>
      </w:r>
      <w:r>
        <w:rPr>
          <w:u w:val="single"/>
        </w:rPr>
        <w:t>,</w:t>
      </w:r>
      <w:r w:rsidR="00A60B93">
        <w:rPr>
          <w:u w:val="single"/>
        </w:rPr>
        <w:t xml:space="preserve"> </w:t>
      </w:r>
      <w:r w:rsidR="002064C4">
        <w:rPr>
          <w:u w:val="single"/>
        </w:rPr>
        <w:t>D</w:t>
      </w:r>
      <w:r w:rsidR="004B2F3B">
        <w:rPr>
          <w:u w:val="single"/>
        </w:rPr>
        <w:t>rew</w:t>
      </w:r>
      <w:r w:rsidR="00A60B93">
        <w:rPr>
          <w:u w:val="single"/>
        </w:rPr>
        <w:t>, MS 3875</w:t>
      </w:r>
      <w:r w:rsidR="00266EBA">
        <w:rPr>
          <w:u w:val="single"/>
        </w:rPr>
        <w:t>1</w:t>
      </w:r>
    </w:p>
    <w:p w14:paraId="22B8DC34" w14:textId="77777777" w:rsidR="00372BA7" w:rsidRDefault="00372BA7"/>
    <w:p w14:paraId="28E48E55" w14:textId="77777777" w:rsidR="00372BA7" w:rsidRDefault="00372BA7">
      <w:r>
        <w:t xml:space="preserve">Copies may be obtained from the office of Gardner Engineering, P.A. at the following location upon payment of </w:t>
      </w:r>
      <w:r>
        <w:rPr>
          <w:u w:val="single"/>
        </w:rPr>
        <w:t>$</w:t>
      </w:r>
      <w:r w:rsidR="00ED7493">
        <w:rPr>
          <w:u w:val="single"/>
        </w:rPr>
        <w:t>100</w:t>
      </w:r>
      <w:r>
        <w:rPr>
          <w:u w:val="single"/>
        </w:rPr>
        <w:t>.00</w:t>
      </w:r>
      <w:r>
        <w:t>, none of which is refundable.</w:t>
      </w:r>
    </w:p>
    <w:p w14:paraId="63352BBE" w14:textId="77777777" w:rsidR="00372BA7" w:rsidRDefault="00372BA7"/>
    <w:p w14:paraId="09DC0233" w14:textId="77777777" w:rsidR="00372BA7" w:rsidRDefault="00372BA7">
      <w:pPr>
        <w:tabs>
          <w:tab w:val="center" w:pos="4680"/>
        </w:tabs>
        <w:rPr>
          <w:b/>
          <w:bCs/>
        </w:rPr>
      </w:pPr>
      <w:r>
        <w:tab/>
      </w:r>
      <w:r>
        <w:rPr>
          <w:b/>
          <w:bCs/>
        </w:rPr>
        <w:t>Gardner Engineering, P.A.</w:t>
      </w:r>
    </w:p>
    <w:p w14:paraId="584D20C3" w14:textId="77777777" w:rsidR="00372BA7" w:rsidRDefault="00372BA7">
      <w:pPr>
        <w:tabs>
          <w:tab w:val="center" w:pos="4680"/>
        </w:tabs>
        <w:rPr>
          <w:b/>
          <w:bCs/>
        </w:rPr>
      </w:pPr>
      <w:r>
        <w:rPr>
          <w:b/>
          <w:bCs/>
        </w:rPr>
        <w:tab/>
        <w:t>P.</w:t>
      </w:r>
      <w:r w:rsidR="00802222">
        <w:rPr>
          <w:b/>
          <w:bCs/>
        </w:rPr>
        <w:t xml:space="preserve"> </w:t>
      </w:r>
      <w:r>
        <w:rPr>
          <w:b/>
          <w:bCs/>
        </w:rPr>
        <w:t>O. Drawer A</w:t>
      </w:r>
    </w:p>
    <w:p w14:paraId="21EEC88F" w14:textId="77777777" w:rsidR="00372BA7" w:rsidRDefault="00372BA7">
      <w:pPr>
        <w:tabs>
          <w:tab w:val="center" w:pos="4680"/>
        </w:tabs>
        <w:rPr>
          <w:b/>
          <w:bCs/>
        </w:rPr>
      </w:pPr>
      <w:r>
        <w:rPr>
          <w:b/>
          <w:bCs/>
        </w:rPr>
        <w:tab/>
        <w:t>216 Second Street</w:t>
      </w:r>
    </w:p>
    <w:p w14:paraId="6090E91E" w14:textId="4006F92F" w:rsidR="00372BA7" w:rsidRDefault="00372BA7">
      <w:pPr>
        <w:tabs>
          <w:tab w:val="center" w:pos="4680"/>
        </w:tabs>
      </w:pPr>
      <w:r>
        <w:rPr>
          <w:b/>
          <w:bCs/>
        </w:rPr>
        <w:tab/>
      </w:r>
      <w:r w:rsidR="002064C4">
        <w:rPr>
          <w:b/>
          <w:bCs/>
        </w:rPr>
        <w:t>I</w:t>
      </w:r>
      <w:r w:rsidR="004B2F3B">
        <w:rPr>
          <w:b/>
          <w:bCs/>
        </w:rPr>
        <w:t>ndianola</w:t>
      </w:r>
      <w:r>
        <w:rPr>
          <w:b/>
          <w:bCs/>
        </w:rPr>
        <w:t>, MS 38751</w:t>
      </w:r>
    </w:p>
    <w:p w14:paraId="324C1591" w14:textId="5C09FA12" w:rsidR="00372BA7" w:rsidRDefault="00372BA7">
      <w:pPr>
        <w:tabs>
          <w:tab w:val="center" w:pos="4680"/>
        </w:tabs>
        <w:rPr>
          <w:b/>
          <w:bCs/>
        </w:rPr>
      </w:pPr>
      <w:r>
        <w:tab/>
      </w:r>
      <w:r>
        <w:rPr>
          <w:b/>
          <w:bCs/>
        </w:rPr>
        <w:t>Telephone</w:t>
      </w:r>
      <w:r w:rsidR="0025778E">
        <w:rPr>
          <w:b/>
          <w:bCs/>
        </w:rPr>
        <w:t xml:space="preserve"> </w:t>
      </w:r>
      <w:r>
        <w:rPr>
          <w:b/>
          <w:bCs/>
        </w:rPr>
        <w:t>662- 887-1862</w:t>
      </w:r>
    </w:p>
    <w:p w14:paraId="05CB6354" w14:textId="66AE385F" w:rsidR="002D1596" w:rsidRDefault="002D1596">
      <w:pPr>
        <w:tabs>
          <w:tab w:val="center" w:pos="4680"/>
        </w:tabs>
        <w:rPr>
          <w:b/>
          <w:bCs/>
        </w:rPr>
      </w:pPr>
    </w:p>
    <w:p w14:paraId="2BE42435" w14:textId="77777777" w:rsidR="00372BA7" w:rsidRDefault="00372BA7"/>
    <w:p w14:paraId="6A4DD87F" w14:textId="77777777" w:rsidR="00372BA7" w:rsidRDefault="00372BA7">
      <w:r>
        <w:t xml:space="preserve">The Owner reserves the right to waive any informalities or to reject </w:t>
      </w:r>
      <w:proofErr w:type="gramStart"/>
      <w:r>
        <w:t>any and all</w:t>
      </w:r>
      <w:proofErr w:type="gramEnd"/>
      <w:r>
        <w:t xml:space="preserve"> bids,</w:t>
      </w:r>
    </w:p>
    <w:p w14:paraId="477778C5" w14:textId="77777777" w:rsidR="00372BA7" w:rsidRDefault="00372BA7"/>
    <w:p w14:paraId="4D610857" w14:textId="77777777" w:rsidR="00372BA7" w:rsidRDefault="00372BA7">
      <w:r>
        <w:t>Each bidder must deposit with his bid, security in the amount, for and subject to the conditions provided in the Notice and Instructions to Bidders.</w:t>
      </w:r>
    </w:p>
    <w:p w14:paraId="4E721E75" w14:textId="77777777" w:rsidR="00372BA7" w:rsidRDefault="00372BA7"/>
    <w:p w14:paraId="0B074400" w14:textId="09BD9C51" w:rsidR="00372BA7" w:rsidRDefault="00372BA7">
      <w:r>
        <w:t xml:space="preserve">All bids submitted in excess of $50,000 by a prime or subcontractor to do erection, building, construction, repair, maintenance, or related work, on public projects must comply with Section 31-3-21, Mississippi Code of 1972, must have a </w:t>
      </w:r>
      <w:r w:rsidR="00F97525">
        <w:t>“Certificate of R</w:t>
      </w:r>
      <w:r>
        <w:t>esponsibility</w:t>
      </w:r>
      <w:r w:rsidR="00F97525">
        <w:t>”</w:t>
      </w:r>
      <w:r>
        <w:t xml:space="preserve"> license</w:t>
      </w:r>
      <w:r w:rsidR="005F78BA">
        <w:t xml:space="preserve">. </w:t>
      </w:r>
      <w:r>
        <w:t>Where applicable, the foregoing certificate number and license number must be indicated on the exterior of the sealed bid envelope before it can be opened.</w:t>
      </w:r>
    </w:p>
    <w:p w14:paraId="30C87125" w14:textId="77777777" w:rsidR="00372BA7" w:rsidRDefault="00372BA7"/>
    <w:p w14:paraId="14A95450" w14:textId="77777777" w:rsidR="00372BA7" w:rsidRDefault="00372BA7">
      <w:r>
        <w:t>Certification of Non</w:t>
      </w:r>
      <w:r w:rsidR="00AB27EF">
        <w:t>-</w:t>
      </w:r>
      <w:r w:rsidR="007E30A1">
        <w:t>S</w:t>
      </w:r>
      <w:r>
        <w:t>egregated Facilities: The Contractor must complete the Certification of Non</w:t>
      </w:r>
      <w:r w:rsidR="00AB27EF">
        <w:t>-</w:t>
      </w:r>
      <w:r>
        <w:t>segregated Facilities included in the specifications.</w:t>
      </w:r>
    </w:p>
    <w:p w14:paraId="3F14398F" w14:textId="77777777" w:rsidR="00372BA7" w:rsidRDefault="00372BA7"/>
    <w:p w14:paraId="05F0FB25" w14:textId="77777777" w:rsidR="00372BA7" w:rsidRDefault="00372BA7"/>
    <w:p w14:paraId="06E0D2A3" w14:textId="77777777" w:rsidR="00F668B8" w:rsidRDefault="00F668B8"/>
    <w:p w14:paraId="239D03FB" w14:textId="77777777" w:rsidR="005F78BA" w:rsidRDefault="005F78BA"/>
    <w:p w14:paraId="075AD7DA" w14:textId="77777777" w:rsidR="00F668B8" w:rsidRDefault="00F668B8"/>
    <w:p w14:paraId="75841A16" w14:textId="77777777" w:rsidR="00F668B8" w:rsidRDefault="00F668B8"/>
    <w:p w14:paraId="0BA5A7C3" w14:textId="77777777" w:rsidR="00F668B8" w:rsidRDefault="00F668B8"/>
    <w:p w14:paraId="08DF65E7" w14:textId="77777777" w:rsidR="003739A5" w:rsidRDefault="003739A5"/>
    <w:p w14:paraId="7B80254A" w14:textId="77777777" w:rsidR="00372BA7" w:rsidRDefault="00372BA7"/>
    <w:p w14:paraId="39A85DB8" w14:textId="77777777" w:rsidR="007D18B7" w:rsidRDefault="007D18B7"/>
    <w:p w14:paraId="4C3573A5" w14:textId="104B73DB" w:rsidR="00927905" w:rsidRDefault="00927905">
      <w:pPr>
        <w:sectPr w:rsidR="00927905">
          <w:pgSz w:w="12240" w:h="15840"/>
          <w:pgMar w:top="1440" w:right="1440" w:bottom="1440" w:left="1440" w:header="1440" w:footer="1440" w:gutter="0"/>
          <w:cols w:space="720"/>
          <w:noEndnote/>
        </w:sectPr>
      </w:pPr>
    </w:p>
    <w:p w14:paraId="2376285C" w14:textId="2744C146" w:rsidR="00367C9E" w:rsidRDefault="00372BA7" w:rsidP="00367C9E">
      <w:r>
        <w:rPr>
          <w:u w:val="single"/>
        </w:rPr>
        <w:t>CONTRACT ITEMS</w:t>
      </w:r>
    </w:p>
    <w:p w14:paraId="06F70414" w14:textId="77777777" w:rsidR="00367C9E" w:rsidRDefault="00367C9E" w:rsidP="00367C9E"/>
    <w:p w14:paraId="4D641EA6" w14:textId="77777777" w:rsidR="00372BA7" w:rsidRDefault="00372BA7" w:rsidP="00367C9E">
      <w:r>
        <w:t xml:space="preserve">The principal items of </w:t>
      </w:r>
      <w:r w:rsidR="00367C9E">
        <w:t>work under this c</w:t>
      </w:r>
      <w:r w:rsidR="00F016A2">
        <w:t>ontract are</w:t>
      </w:r>
      <w:r w:rsidR="003739A5">
        <w:t xml:space="preserve"> approximately as follows</w:t>
      </w:r>
      <w:r w:rsidR="00F016A2">
        <w:t>:</w:t>
      </w:r>
    </w:p>
    <w:p w14:paraId="14F8A6AA" w14:textId="77777777" w:rsidR="000A70FE" w:rsidRDefault="000A70FE" w:rsidP="00367C9E"/>
    <w:p w14:paraId="09CE976A" w14:textId="70B16977" w:rsidR="00C40440" w:rsidRPr="00565602" w:rsidRDefault="00C40440" w:rsidP="00F739CF">
      <w:pPr>
        <w:tabs>
          <w:tab w:val="left" w:pos="720"/>
          <w:tab w:val="left" w:pos="900"/>
        </w:tabs>
      </w:pPr>
    </w:p>
    <w:p w14:paraId="559385F6" w14:textId="77777777" w:rsidR="007E30A1" w:rsidRPr="00565602" w:rsidRDefault="007E30A1" w:rsidP="003739A5">
      <w:pPr>
        <w:tabs>
          <w:tab w:val="left" w:pos="720"/>
          <w:tab w:val="left" w:pos="900"/>
        </w:tabs>
        <w:ind w:left="1080"/>
      </w:pPr>
    </w:p>
    <w:p w14:paraId="3D7F094C" w14:textId="274C5FB1" w:rsidR="00F13775" w:rsidRPr="00D51C89" w:rsidRDefault="007E30A1" w:rsidP="001046E0">
      <w:pPr>
        <w:tabs>
          <w:tab w:val="left" w:pos="720"/>
          <w:tab w:val="left" w:pos="900"/>
        </w:tabs>
        <w:ind w:left="1080"/>
        <w:rPr>
          <w:b/>
          <w:bCs/>
        </w:rPr>
      </w:pPr>
      <w:r w:rsidRPr="00565602">
        <w:tab/>
      </w:r>
      <w:r w:rsidRPr="00565602">
        <w:tab/>
      </w:r>
      <w:r w:rsidR="002064C4" w:rsidRPr="00D51C89">
        <w:rPr>
          <w:b/>
          <w:bCs/>
        </w:rPr>
        <w:t xml:space="preserve">630 </w:t>
      </w:r>
      <w:r w:rsidR="00565602" w:rsidRPr="00D51C89">
        <w:rPr>
          <w:b/>
          <w:bCs/>
        </w:rPr>
        <w:t>Tons</w:t>
      </w:r>
      <w:r w:rsidR="009E1147" w:rsidRPr="00D51C89">
        <w:rPr>
          <w:b/>
          <w:bCs/>
        </w:rPr>
        <w:tab/>
        <w:t>-</w:t>
      </w:r>
      <w:r w:rsidR="009E1147" w:rsidRPr="00D51C89">
        <w:rPr>
          <w:b/>
          <w:bCs/>
        </w:rPr>
        <w:tab/>
      </w:r>
      <w:r w:rsidR="00565602" w:rsidRPr="00D51C89">
        <w:rPr>
          <w:b/>
          <w:bCs/>
        </w:rPr>
        <w:t>Hot Mix Asphalt ST 9.5 mm</w:t>
      </w:r>
    </w:p>
    <w:p w14:paraId="48C897E8" w14:textId="5278863B" w:rsidR="00565602" w:rsidRPr="00565602" w:rsidRDefault="00565602" w:rsidP="001046E0">
      <w:pPr>
        <w:tabs>
          <w:tab w:val="left" w:pos="720"/>
          <w:tab w:val="left" w:pos="900"/>
        </w:tabs>
        <w:ind w:left="1080"/>
      </w:pPr>
    </w:p>
    <w:p w14:paraId="74A3FC1A" w14:textId="37FFD5E1" w:rsidR="00DF38E7" w:rsidRPr="001046E0" w:rsidRDefault="00565602" w:rsidP="002064C4">
      <w:pPr>
        <w:tabs>
          <w:tab w:val="left" w:pos="720"/>
          <w:tab w:val="left" w:pos="900"/>
        </w:tabs>
        <w:ind w:left="1080"/>
      </w:pPr>
      <w:r w:rsidRPr="00565602">
        <w:tab/>
      </w:r>
      <w:r w:rsidRPr="00565602">
        <w:tab/>
      </w:r>
    </w:p>
    <w:p w14:paraId="520B588C" w14:textId="77777777" w:rsidR="00DF38E7" w:rsidRDefault="00DF38E7">
      <w:pPr>
        <w:ind w:left="2880" w:firstLine="1440"/>
        <w:rPr>
          <w:b/>
          <w:bCs/>
        </w:rPr>
      </w:pPr>
    </w:p>
    <w:p w14:paraId="1850CA4E" w14:textId="77777777" w:rsidR="00E81316" w:rsidRDefault="00E81316" w:rsidP="00E81316">
      <w:pPr>
        <w:rPr>
          <w:b/>
          <w:bCs/>
        </w:rPr>
      </w:pPr>
      <w:r>
        <w:rPr>
          <w:b/>
          <w:bCs/>
        </w:rPr>
        <w:t xml:space="preserve">                                                    </w:t>
      </w:r>
    </w:p>
    <w:p w14:paraId="6E6DC4D6" w14:textId="65D4D4C4" w:rsidR="00E71A3C" w:rsidRPr="00D51C89" w:rsidRDefault="00652A1C" w:rsidP="00DF38E7">
      <w:pPr>
        <w:ind w:left="2880" w:firstLine="1440"/>
        <w:rPr>
          <w:b/>
          <w:bCs/>
        </w:rPr>
      </w:pPr>
      <w:r w:rsidRPr="00D51C89">
        <w:rPr>
          <w:b/>
          <w:bCs/>
        </w:rPr>
        <w:t xml:space="preserve">CITY OF </w:t>
      </w:r>
      <w:r w:rsidR="002064C4" w:rsidRPr="00D51C89">
        <w:rPr>
          <w:b/>
          <w:bCs/>
        </w:rPr>
        <w:t>DREW</w:t>
      </w:r>
    </w:p>
    <w:p w14:paraId="04252FEB" w14:textId="00F7C3F6" w:rsidR="00652A1C" w:rsidRPr="00D51C89" w:rsidRDefault="002064C4" w:rsidP="00DF38E7">
      <w:pPr>
        <w:ind w:left="2880" w:firstLine="1440"/>
        <w:rPr>
          <w:b/>
          <w:bCs/>
        </w:rPr>
      </w:pPr>
      <w:r w:rsidRPr="00D51C89">
        <w:rPr>
          <w:b/>
          <w:bCs/>
        </w:rPr>
        <w:t>DREW</w:t>
      </w:r>
      <w:r w:rsidR="00652A1C" w:rsidRPr="00D51C89">
        <w:rPr>
          <w:b/>
          <w:bCs/>
        </w:rPr>
        <w:t>, MISSISSIPPI</w:t>
      </w:r>
    </w:p>
    <w:p w14:paraId="21AC0CAF" w14:textId="77777777" w:rsidR="00652A1C" w:rsidRPr="00D51C89" w:rsidRDefault="00652A1C" w:rsidP="00652A1C">
      <w:pPr>
        <w:ind w:firstLine="720"/>
        <w:rPr>
          <w:b/>
          <w:bCs/>
        </w:rPr>
      </w:pPr>
    </w:p>
    <w:p w14:paraId="606F65E5" w14:textId="77777777" w:rsidR="00652A1C" w:rsidRPr="00D51C89" w:rsidRDefault="00652A1C" w:rsidP="00652A1C">
      <w:pPr>
        <w:rPr>
          <w:b/>
          <w:bCs/>
        </w:rPr>
      </w:pPr>
    </w:p>
    <w:p w14:paraId="2CA4F79B" w14:textId="77777777" w:rsidR="00652A1C" w:rsidRPr="00D51C89" w:rsidRDefault="00652A1C" w:rsidP="00652A1C">
      <w:pPr>
        <w:rPr>
          <w:b/>
          <w:bCs/>
        </w:rPr>
      </w:pPr>
    </w:p>
    <w:p w14:paraId="4FBBC0FC" w14:textId="016B9F00" w:rsidR="00652A1C" w:rsidRPr="00D51C89" w:rsidRDefault="00652A1C" w:rsidP="00652A1C">
      <w:pPr>
        <w:ind w:firstLine="4320"/>
        <w:rPr>
          <w:b/>
          <w:bCs/>
        </w:rPr>
      </w:pPr>
      <w:r w:rsidRPr="00D51C89">
        <w:rPr>
          <w:b/>
          <w:bCs/>
        </w:rPr>
        <w:t>BY:</w:t>
      </w:r>
      <w:r w:rsidR="00F0262C" w:rsidRPr="00D51C89">
        <w:rPr>
          <w:b/>
          <w:bCs/>
          <w:u w:val="single"/>
        </w:rPr>
        <w:t xml:space="preserve"> </w:t>
      </w:r>
      <w:r w:rsidR="00DF38E7" w:rsidRPr="00D51C89">
        <w:rPr>
          <w:b/>
          <w:bCs/>
          <w:u w:val="single"/>
        </w:rPr>
        <w:t>/s</w:t>
      </w:r>
      <w:r w:rsidR="00F0262C" w:rsidRPr="00D51C89">
        <w:rPr>
          <w:b/>
          <w:bCs/>
          <w:u w:val="single"/>
        </w:rPr>
        <w:t>/</w:t>
      </w:r>
      <w:r w:rsidR="007E30A1" w:rsidRPr="00D51C89">
        <w:rPr>
          <w:b/>
          <w:bCs/>
          <w:u w:val="single"/>
        </w:rPr>
        <w:t xml:space="preserve">   </w:t>
      </w:r>
      <w:r w:rsidR="005F78BA" w:rsidRPr="00D51C89">
        <w:rPr>
          <w:b/>
          <w:bCs/>
          <w:u w:val="single"/>
        </w:rPr>
        <w:t>Melanie Townsend</w:t>
      </w:r>
      <w:r w:rsidR="00DF38E7" w:rsidRPr="00D51C89">
        <w:rPr>
          <w:b/>
          <w:bCs/>
          <w:u w:val="single"/>
        </w:rPr>
        <w:t xml:space="preserve">                </w:t>
      </w:r>
      <w:r w:rsidRPr="00D51C89">
        <w:rPr>
          <w:b/>
          <w:bCs/>
          <w:u w:val="single"/>
        </w:rPr>
        <w:t xml:space="preserve">                    </w:t>
      </w:r>
    </w:p>
    <w:p w14:paraId="70E76EEB" w14:textId="203C1829" w:rsidR="00652A1C" w:rsidRPr="00D51C89" w:rsidRDefault="00DF38E7" w:rsidP="00652A1C">
      <w:pPr>
        <w:ind w:firstLine="5040"/>
        <w:rPr>
          <w:b/>
          <w:bCs/>
        </w:rPr>
      </w:pPr>
      <w:r w:rsidRPr="00D51C89">
        <w:rPr>
          <w:b/>
          <w:bCs/>
        </w:rPr>
        <w:t xml:space="preserve"> </w:t>
      </w:r>
      <w:r w:rsidR="00E233B1" w:rsidRPr="00D51C89">
        <w:rPr>
          <w:b/>
          <w:bCs/>
        </w:rPr>
        <w:t xml:space="preserve">      </w:t>
      </w:r>
      <w:r w:rsidRPr="00D51C89">
        <w:rPr>
          <w:b/>
          <w:bCs/>
        </w:rPr>
        <w:t xml:space="preserve"> </w:t>
      </w:r>
      <w:r w:rsidR="00E233B1" w:rsidRPr="00D51C89">
        <w:rPr>
          <w:b/>
          <w:bCs/>
        </w:rPr>
        <w:t xml:space="preserve">Mayor </w:t>
      </w:r>
    </w:p>
    <w:p w14:paraId="7997125F" w14:textId="77777777" w:rsidR="00342726" w:rsidRPr="00D51C89" w:rsidRDefault="00342726" w:rsidP="00652A1C">
      <w:pPr>
        <w:ind w:firstLine="5040"/>
        <w:rPr>
          <w:b/>
          <w:bCs/>
        </w:rPr>
      </w:pPr>
    </w:p>
    <w:p w14:paraId="33A8C105" w14:textId="77777777" w:rsidR="00342726" w:rsidRPr="00D51C89" w:rsidRDefault="00342726" w:rsidP="00652A1C">
      <w:pPr>
        <w:ind w:firstLine="5040"/>
        <w:rPr>
          <w:b/>
          <w:bCs/>
        </w:rPr>
      </w:pPr>
    </w:p>
    <w:p w14:paraId="6C01B60E" w14:textId="77777777" w:rsidR="00652A1C" w:rsidRPr="00D51C89" w:rsidRDefault="00652A1C" w:rsidP="00652A1C">
      <w:pPr>
        <w:rPr>
          <w:b/>
          <w:bCs/>
        </w:rPr>
      </w:pPr>
    </w:p>
    <w:p w14:paraId="18B21DBE" w14:textId="2E5BB487" w:rsidR="00342726" w:rsidRPr="00D51C89" w:rsidRDefault="00342726" w:rsidP="00342726">
      <w:pPr>
        <w:rPr>
          <w:b/>
          <w:bCs/>
          <w:u w:val="single"/>
        </w:rPr>
      </w:pPr>
      <w:r w:rsidRPr="00D51C89">
        <w:rPr>
          <w:b/>
          <w:bCs/>
        </w:rPr>
        <w:t xml:space="preserve">DATE:  </w:t>
      </w:r>
      <w:r w:rsidR="00E7329C" w:rsidRPr="00D51C89">
        <w:rPr>
          <w:b/>
          <w:bCs/>
          <w:u w:val="single"/>
        </w:rPr>
        <w:t>_</w:t>
      </w:r>
      <w:r w:rsidR="00D51C89" w:rsidRPr="00D51C89">
        <w:rPr>
          <w:b/>
          <w:bCs/>
          <w:u w:val="single"/>
        </w:rPr>
        <w:t>July 11, 2023</w:t>
      </w:r>
    </w:p>
    <w:p w14:paraId="042BAFCF" w14:textId="77777777" w:rsidR="00342726" w:rsidRPr="00D51C89" w:rsidRDefault="00342726" w:rsidP="00342726">
      <w:pPr>
        <w:rPr>
          <w:b/>
          <w:bCs/>
          <w:u w:val="single"/>
        </w:rPr>
      </w:pPr>
    </w:p>
    <w:p w14:paraId="062C9BEB" w14:textId="28943C83" w:rsidR="00E233B1" w:rsidRPr="00D51C89" w:rsidRDefault="00342726" w:rsidP="00342726">
      <w:pPr>
        <w:rPr>
          <w:b/>
          <w:bCs/>
        </w:rPr>
      </w:pPr>
      <w:r w:rsidRPr="00D51C89">
        <w:rPr>
          <w:b/>
          <w:bCs/>
        </w:rPr>
        <w:t>TO</w:t>
      </w:r>
      <w:r w:rsidR="00E233B1" w:rsidRPr="00D51C89">
        <w:rPr>
          <w:b/>
          <w:bCs/>
        </w:rPr>
        <w:t>:</w:t>
      </w:r>
      <w:r w:rsidRPr="00D51C89">
        <w:rPr>
          <w:b/>
          <w:bCs/>
        </w:rPr>
        <w:t xml:space="preserve"> </w:t>
      </w:r>
      <w:r w:rsidR="00D51C89" w:rsidRPr="00D51C89">
        <w:rPr>
          <w:b/>
          <w:bCs/>
          <w:u w:val="single"/>
        </w:rPr>
        <w:t xml:space="preserve">THE </w:t>
      </w:r>
      <w:r w:rsidRPr="00D51C89">
        <w:rPr>
          <w:b/>
          <w:bCs/>
          <w:u w:val="single"/>
        </w:rPr>
        <w:t>ENTERPRISE-TOCSIN</w:t>
      </w:r>
      <w:r w:rsidRPr="00D51C89">
        <w:rPr>
          <w:b/>
          <w:bCs/>
        </w:rPr>
        <w:t xml:space="preserve"> </w:t>
      </w:r>
    </w:p>
    <w:p w14:paraId="03EB9556" w14:textId="77777777" w:rsidR="00E233B1" w:rsidRPr="00D51C89" w:rsidRDefault="00E233B1" w:rsidP="00342726">
      <w:pPr>
        <w:rPr>
          <w:b/>
          <w:bCs/>
        </w:rPr>
      </w:pPr>
    </w:p>
    <w:p w14:paraId="31C11F9E" w14:textId="24304E35" w:rsidR="00342726" w:rsidRPr="00D51C89" w:rsidRDefault="00342726" w:rsidP="00342726">
      <w:pPr>
        <w:rPr>
          <w:b/>
          <w:bCs/>
          <w:u w:val="single"/>
        </w:rPr>
      </w:pPr>
      <w:r w:rsidRPr="00D51C89">
        <w:rPr>
          <w:b/>
          <w:bCs/>
        </w:rPr>
        <w:t>PLEASE PUBLISH:</w:t>
      </w:r>
      <w:r w:rsidR="00E233B1" w:rsidRPr="00D51C89">
        <w:rPr>
          <w:b/>
          <w:bCs/>
        </w:rPr>
        <w:t xml:space="preserve"> </w:t>
      </w:r>
      <w:r w:rsidR="002064C4" w:rsidRPr="00D51C89">
        <w:rPr>
          <w:b/>
          <w:bCs/>
          <w:u w:val="single"/>
        </w:rPr>
        <w:t xml:space="preserve">JULY 14, </w:t>
      </w:r>
      <w:proofErr w:type="gramStart"/>
      <w:r w:rsidR="00D51C89" w:rsidRPr="00D51C89">
        <w:rPr>
          <w:b/>
          <w:bCs/>
          <w:u w:val="single"/>
        </w:rPr>
        <w:t>2023</w:t>
      </w:r>
      <w:proofErr w:type="gramEnd"/>
      <w:r w:rsidRPr="00D51C89">
        <w:rPr>
          <w:b/>
          <w:bCs/>
        </w:rPr>
        <w:t xml:space="preserve"> and </w:t>
      </w:r>
      <w:r w:rsidR="002064C4" w:rsidRPr="00D51C89">
        <w:rPr>
          <w:b/>
          <w:bCs/>
          <w:u w:val="single"/>
        </w:rPr>
        <w:t>JULY 21, 2023</w:t>
      </w:r>
      <w:r w:rsidR="00D51C89">
        <w:rPr>
          <w:b/>
          <w:bCs/>
          <w:u w:val="single"/>
        </w:rPr>
        <w:t>.</w:t>
      </w:r>
    </w:p>
    <w:p w14:paraId="58E6B601" w14:textId="77777777" w:rsidR="00652A1C" w:rsidRPr="00D51C89" w:rsidRDefault="00652A1C" w:rsidP="00652A1C">
      <w:pPr>
        <w:rPr>
          <w:b/>
          <w:bCs/>
        </w:rPr>
      </w:pPr>
    </w:p>
    <w:p w14:paraId="7279400B" w14:textId="77777777" w:rsidR="00652A1C" w:rsidRPr="00D51C89" w:rsidRDefault="00652A1C" w:rsidP="00652A1C">
      <w:pPr>
        <w:rPr>
          <w:b/>
          <w:bCs/>
          <w:u w:val="single"/>
        </w:rPr>
      </w:pPr>
    </w:p>
    <w:p w14:paraId="309ACFDF" w14:textId="77777777" w:rsidR="00652A1C" w:rsidRPr="00D51C89" w:rsidRDefault="00652A1C" w:rsidP="00652A1C">
      <w:pPr>
        <w:rPr>
          <w:b/>
          <w:bCs/>
        </w:rPr>
      </w:pPr>
      <w:r w:rsidRPr="00D51C89">
        <w:rPr>
          <w:b/>
          <w:bCs/>
        </w:rPr>
        <w:t xml:space="preserve">PROOF OF PUBLICATION TO: </w:t>
      </w:r>
    </w:p>
    <w:p w14:paraId="3E256AD0" w14:textId="77777777" w:rsidR="00652A1C" w:rsidRPr="00D51C89" w:rsidRDefault="00652A1C" w:rsidP="00652A1C">
      <w:pPr>
        <w:rPr>
          <w:b/>
          <w:bCs/>
        </w:rPr>
      </w:pPr>
    </w:p>
    <w:p w14:paraId="3C7F8E5F" w14:textId="02DC91D6" w:rsidR="00652A1C" w:rsidRPr="00D51C89" w:rsidRDefault="00652A1C" w:rsidP="00652A1C">
      <w:pPr>
        <w:tabs>
          <w:tab w:val="left" w:pos="-1440"/>
        </w:tabs>
        <w:ind w:left="2880" w:hanging="2880"/>
        <w:rPr>
          <w:b/>
          <w:bCs/>
        </w:rPr>
      </w:pPr>
      <w:r w:rsidRPr="00D51C89">
        <w:rPr>
          <w:b/>
          <w:bCs/>
        </w:rPr>
        <w:t xml:space="preserve">CITY OF </w:t>
      </w:r>
      <w:r w:rsidR="002064C4" w:rsidRPr="00D51C89">
        <w:rPr>
          <w:b/>
          <w:bCs/>
        </w:rPr>
        <w:t>DREW</w:t>
      </w:r>
      <w:r w:rsidR="00ED7493" w:rsidRPr="00D51C89">
        <w:rPr>
          <w:b/>
          <w:bCs/>
        </w:rPr>
        <w:tab/>
      </w:r>
      <w:r w:rsidRPr="00D51C89">
        <w:rPr>
          <w:b/>
          <w:bCs/>
        </w:rPr>
        <w:tab/>
      </w:r>
      <w:r w:rsidRPr="00D51C89">
        <w:rPr>
          <w:b/>
          <w:bCs/>
        </w:rPr>
        <w:tab/>
      </w:r>
      <w:r w:rsidRPr="00D51C89">
        <w:rPr>
          <w:b/>
          <w:bCs/>
          <w:u w:val="single"/>
        </w:rPr>
        <w:t>AND</w:t>
      </w:r>
      <w:r w:rsidRPr="00D51C89">
        <w:rPr>
          <w:b/>
          <w:bCs/>
        </w:rPr>
        <w:t xml:space="preserve">     </w:t>
      </w:r>
      <w:r w:rsidR="007F6F37" w:rsidRPr="00D51C89">
        <w:rPr>
          <w:b/>
          <w:bCs/>
        </w:rPr>
        <w:tab/>
      </w:r>
      <w:r w:rsidRPr="00D51C89">
        <w:rPr>
          <w:b/>
          <w:bCs/>
        </w:rPr>
        <w:t>RONALD CASSADA, P.E., P.L.S.</w:t>
      </w:r>
    </w:p>
    <w:p w14:paraId="75212A1A" w14:textId="0A96937C" w:rsidR="00E233B1" w:rsidRPr="00D51C89" w:rsidRDefault="005F78BA" w:rsidP="00E233B1">
      <w:pPr>
        <w:tabs>
          <w:tab w:val="left" w:pos="-1440"/>
        </w:tabs>
        <w:ind w:left="5040" w:hanging="5040"/>
        <w:rPr>
          <w:b/>
          <w:bCs/>
        </w:rPr>
      </w:pPr>
      <w:r w:rsidRPr="00D51C89">
        <w:rPr>
          <w:b/>
          <w:bCs/>
        </w:rPr>
        <w:t>MELANIE TOWNSEND</w:t>
      </w:r>
      <w:r w:rsidR="00F668B8" w:rsidRPr="00D51C89">
        <w:rPr>
          <w:b/>
          <w:bCs/>
        </w:rPr>
        <w:tab/>
      </w:r>
      <w:r w:rsidR="00652A1C" w:rsidRPr="00D51C89">
        <w:rPr>
          <w:b/>
          <w:bCs/>
        </w:rPr>
        <w:t xml:space="preserve"> </w:t>
      </w:r>
      <w:r w:rsidR="00652A1C" w:rsidRPr="00D51C89">
        <w:rPr>
          <w:b/>
          <w:bCs/>
        </w:rPr>
        <w:tab/>
        <w:t>GARDNER ENGINEERING. P.A.</w:t>
      </w:r>
    </w:p>
    <w:p w14:paraId="155A5F94" w14:textId="09116CE2" w:rsidR="00FD4691" w:rsidRPr="00D51C89" w:rsidRDefault="00E233B1" w:rsidP="00E233B1">
      <w:pPr>
        <w:tabs>
          <w:tab w:val="left" w:pos="-1440"/>
        </w:tabs>
        <w:ind w:left="5040" w:hanging="5040"/>
        <w:rPr>
          <w:b/>
          <w:bCs/>
        </w:rPr>
      </w:pPr>
      <w:r w:rsidRPr="00D51C89">
        <w:rPr>
          <w:b/>
          <w:bCs/>
        </w:rPr>
        <w:t>MAYOR</w:t>
      </w:r>
      <w:r w:rsidR="00FD4691" w:rsidRPr="00D51C89">
        <w:rPr>
          <w:b/>
          <w:bCs/>
        </w:rPr>
        <w:tab/>
      </w:r>
      <w:r w:rsidR="00FD4691" w:rsidRPr="00D51C89">
        <w:rPr>
          <w:b/>
          <w:bCs/>
        </w:rPr>
        <w:tab/>
        <w:t xml:space="preserve">P. O. DRAWER </w:t>
      </w:r>
      <w:r w:rsidRPr="00D51C89">
        <w:rPr>
          <w:b/>
          <w:bCs/>
        </w:rPr>
        <w:t>A</w:t>
      </w:r>
    </w:p>
    <w:p w14:paraId="47117B78" w14:textId="3ACE44FF" w:rsidR="00FD4691" w:rsidRPr="00D51C89" w:rsidRDefault="00F668B8" w:rsidP="00FD4691">
      <w:pPr>
        <w:tabs>
          <w:tab w:val="left" w:pos="-1440"/>
        </w:tabs>
        <w:ind w:left="5040" w:hanging="5040"/>
        <w:rPr>
          <w:b/>
          <w:bCs/>
        </w:rPr>
      </w:pPr>
      <w:r w:rsidRPr="00D51C89">
        <w:rPr>
          <w:b/>
          <w:bCs/>
        </w:rPr>
        <w:t>1</w:t>
      </w:r>
      <w:r w:rsidR="005F78BA" w:rsidRPr="00D51C89">
        <w:rPr>
          <w:b/>
          <w:bCs/>
        </w:rPr>
        <w:t>30</w:t>
      </w:r>
      <w:r w:rsidRPr="00D51C89">
        <w:rPr>
          <w:b/>
          <w:bCs/>
        </w:rPr>
        <w:t xml:space="preserve"> WEST SHAW AVE.</w:t>
      </w:r>
      <w:r w:rsidR="007F6F37" w:rsidRPr="00D51C89">
        <w:rPr>
          <w:b/>
          <w:bCs/>
        </w:rPr>
        <w:tab/>
      </w:r>
      <w:r w:rsidR="002F4226" w:rsidRPr="00D51C89">
        <w:rPr>
          <w:b/>
          <w:bCs/>
        </w:rPr>
        <w:tab/>
      </w:r>
      <w:r w:rsidRPr="00D51C89">
        <w:rPr>
          <w:b/>
          <w:bCs/>
        </w:rPr>
        <w:t>INDIANOLA,</w:t>
      </w:r>
      <w:r w:rsidR="00FD4691" w:rsidRPr="00D51C89">
        <w:rPr>
          <w:b/>
          <w:bCs/>
        </w:rPr>
        <w:t xml:space="preserve"> MS 38751</w:t>
      </w:r>
    </w:p>
    <w:p w14:paraId="04BA881C" w14:textId="724CC810" w:rsidR="00652A1C" w:rsidRPr="00D51C89" w:rsidRDefault="00032AC6" w:rsidP="00E233B1">
      <w:pPr>
        <w:tabs>
          <w:tab w:val="left" w:pos="-1440"/>
        </w:tabs>
        <w:rPr>
          <w:b/>
          <w:bCs/>
        </w:rPr>
      </w:pPr>
      <w:r w:rsidRPr="00D51C89">
        <w:rPr>
          <w:b/>
          <w:bCs/>
        </w:rPr>
        <w:t>DREW, MS</w:t>
      </w:r>
      <w:r w:rsidR="00652A1C" w:rsidRPr="00D51C89">
        <w:rPr>
          <w:b/>
          <w:bCs/>
        </w:rPr>
        <w:t xml:space="preserve"> 387</w:t>
      </w:r>
      <w:r w:rsidR="005F78BA" w:rsidRPr="00D51C89">
        <w:rPr>
          <w:b/>
          <w:bCs/>
        </w:rPr>
        <w:t>37</w:t>
      </w:r>
    </w:p>
    <w:p w14:paraId="030441AA" w14:textId="77777777" w:rsidR="00652A1C" w:rsidRDefault="00652A1C" w:rsidP="00E81316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</w:p>
    <w:sectPr w:rsidR="00652A1C" w:rsidSect="00372BA7">
      <w:type w:val="continuous"/>
      <w:pgSz w:w="12240" w:h="15840"/>
      <w:pgMar w:top="1440" w:right="1440" w:bottom="1440" w:left="1440" w:header="1440" w:footer="144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7768C3"/>
    <w:multiLevelType w:val="hybridMultilevel"/>
    <w:tmpl w:val="6082B1AE"/>
    <w:lvl w:ilvl="0" w:tplc="FF727784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997816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MjEHAlNDExNDCyUdpeDU4uLM/DyQAqNaADuK2bgsAAAA"/>
  </w:docVars>
  <w:rsids>
    <w:rsidRoot w:val="00372BA7"/>
    <w:rsid w:val="00032AC6"/>
    <w:rsid w:val="00076034"/>
    <w:rsid w:val="00076E1E"/>
    <w:rsid w:val="00096D62"/>
    <w:rsid w:val="000A70FE"/>
    <w:rsid w:val="000B2FD1"/>
    <w:rsid w:val="000D64F5"/>
    <w:rsid w:val="001046E0"/>
    <w:rsid w:val="001121C2"/>
    <w:rsid w:val="001605E0"/>
    <w:rsid w:val="00176DC5"/>
    <w:rsid w:val="001A0D8C"/>
    <w:rsid w:val="001E08CC"/>
    <w:rsid w:val="001E3FAD"/>
    <w:rsid w:val="001F525B"/>
    <w:rsid w:val="00200FA9"/>
    <w:rsid w:val="00205E34"/>
    <w:rsid w:val="002064C4"/>
    <w:rsid w:val="0025778E"/>
    <w:rsid w:val="00263695"/>
    <w:rsid w:val="00266EBA"/>
    <w:rsid w:val="002A3D44"/>
    <w:rsid w:val="002D1596"/>
    <w:rsid w:val="002F4226"/>
    <w:rsid w:val="002F4395"/>
    <w:rsid w:val="00342726"/>
    <w:rsid w:val="00367C9E"/>
    <w:rsid w:val="00372BA7"/>
    <w:rsid w:val="003739A5"/>
    <w:rsid w:val="003C0612"/>
    <w:rsid w:val="003C2735"/>
    <w:rsid w:val="003F5662"/>
    <w:rsid w:val="004049B0"/>
    <w:rsid w:val="00410F85"/>
    <w:rsid w:val="00414DA7"/>
    <w:rsid w:val="004547AC"/>
    <w:rsid w:val="00471904"/>
    <w:rsid w:val="0049444C"/>
    <w:rsid w:val="004B12FE"/>
    <w:rsid w:val="004B2F3B"/>
    <w:rsid w:val="004D4494"/>
    <w:rsid w:val="005527C5"/>
    <w:rsid w:val="00564914"/>
    <w:rsid w:val="00565602"/>
    <w:rsid w:val="005740C9"/>
    <w:rsid w:val="0058350C"/>
    <w:rsid w:val="005913F8"/>
    <w:rsid w:val="00595359"/>
    <w:rsid w:val="005E641C"/>
    <w:rsid w:val="005F78BA"/>
    <w:rsid w:val="00603246"/>
    <w:rsid w:val="00651FD9"/>
    <w:rsid w:val="00652A1C"/>
    <w:rsid w:val="006540EF"/>
    <w:rsid w:val="00670B0E"/>
    <w:rsid w:val="006C3AF8"/>
    <w:rsid w:val="006E1651"/>
    <w:rsid w:val="006E36B7"/>
    <w:rsid w:val="00716D9F"/>
    <w:rsid w:val="00754061"/>
    <w:rsid w:val="00783C2C"/>
    <w:rsid w:val="00792012"/>
    <w:rsid w:val="007A05A7"/>
    <w:rsid w:val="007A0CCF"/>
    <w:rsid w:val="007D18B7"/>
    <w:rsid w:val="007E30A1"/>
    <w:rsid w:val="007F2841"/>
    <w:rsid w:val="007F6F37"/>
    <w:rsid w:val="00802222"/>
    <w:rsid w:val="0084103D"/>
    <w:rsid w:val="00842AE4"/>
    <w:rsid w:val="00873A39"/>
    <w:rsid w:val="00885239"/>
    <w:rsid w:val="00892E3D"/>
    <w:rsid w:val="008F7D18"/>
    <w:rsid w:val="00927905"/>
    <w:rsid w:val="00954B4C"/>
    <w:rsid w:val="0096680F"/>
    <w:rsid w:val="00972F74"/>
    <w:rsid w:val="009A61C3"/>
    <w:rsid w:val="009A75D6"/>
    <w:rsid w:val="009B3497"/>
    <w:rsid w:val="009C25C1"/>
    <w:rsid w:val="009E1147"/>
    <w:rsid w:val="00A020B3"/>
    <w:rsid w:val="00A60B93"/>
    <w:rsid w:val="00AB27EF"/>
    <w:rsid w:val="00AF05F9"/>
    <w:rsid w:val="00B051B2"/>
    <w:rsid w:val="00B17A33"/>
    <w:rsid w:val="00B25866"/>
    <w:rsid w:val="00B4222A"/>
    <w:rsid w:val="00B74CCD"/>
    <w:rsid w:val="00B924E1"/>
    <w:rsid w:val="00B9620A"/>
    <w:rsid w:val="00BD0455"/>
    <w:rsid w:val="00BD4D49"/>
    <w:rsid w:val="00BD562E"/>
    <w:rsid w:val="00C14433"/>
    <w:rsid w:val="00C3452D"/>
    <w:rsid w:val="00C40440"/>
    <w:rsid w:val="00C87BF7"/>
    <w:rsid w:val="00CA64C9"/>
    <w:rsid w:val="00CE2229"/>
    <w:rsid w:val="00CF274B"/>
    <w:rsid w:val="00D00E87"/>
    <w:rsid w:val="00D44A83"/>
    <w:rsid w:val="00D51C89"/>
    <w:rsid w:val="00D628C8"/>
    <w:rsid w:val="00D776CB"/>
    <w:rsid w:val="00DA0CF0"/>
    <w:rsid w:val="00DA23A0"/>
    <w:rsid w:val="00DB02EC"/>
    <w:rsid w:val="00DB7714"/>
    <w:rsid w:val="00DC0194"/>
    <w:rsid w:val="00DC1478"/>
    <w:rsid w:val="00DD7EE3"/>
    <w:rsid w:val="00DF38E7"/>
    <w:rsid w:val="00E15276"/>
    <w:rsid w:val="00E233B1"/>
    <w:rsid w:val="00E25CA5"/>
    <w:rsid w:val="00E264A2"/>
    <w:rsid w:val="00E33214"/>
    <w:rsid w:val="00E56B45"/>
    <w:rsid w:val="00E71A3C"/>
    <w:rsid w:val="00E7329C"/>
    <w:rsid w:val="00E81316"/>
    <w:rsid w:val="00EB2387"/>
    <w:rsid w:val="00ED7493"/>
    <w:rsid w:val="00EE2028"/>
    <w:rsid w:val="00F016A2"/>
    <w:rsid w:val="00F0262C"/>
    <w:rsid w:val="00F13775"/>
    <w:rsid w:val="00F668B8"/>
    <w:rsid w:val="00F739CF"/>
    <w:rsid w:val="00F97525"/>
    <w:rsid w:val="00FD4691"/>
    <w:rsid w:val="00FD5F01"/>
    <w:rsid w:val="00FF6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260E3B5"/>
  <w15:chartTrackingRefBased/>
  <w15:docId w15:val="{CF35D404-B6D6-4C2A-805E-40772E172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986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CD5AB0-B43C-409A-A5AD-8C260C6D65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44</Words>
  <Characters>197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ardner Engineering, P.A.</Company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ferred Customer</dc:creator>
  <cp:keywords/>
  <cp:lastModifiedBy>Cacynthia Patterson</cp:lastModifiedBy>
  <cp:revision>2</cp:revision>
  <cp:lastPrinted>2021-02-13T17:49:00Z</cp:lastPrinted>
  <dcterms:created xsi:type="dcterms:W3CDTF">2023-07-12T15:44:00Z</dcterms:created>
  <dcterms:modified xsi:type="dcterms:W3CDTF">2023-07-12T15:44:00Z</dcterms:modified>
</cp:coreProperties>
</file>